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6A89" w:rsidRPr="00404266" w:rsidRDefault="00ED413A" w:rsidP="004042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B6A89" w:rsidRPr="00404266">
        <w:rPr>
          <w:rFonts w:ascii="Times New Roman" w:hAnsi="Times New Roman" w:cs="Times New Roman"/>
          <w:sz w:val="24"/>
          <w:szCs w:val="24"/>
        </w:rPr>
        <w:t>Name:</w:t>
      </w:r>
    </w:p>
    <w:p w:rsidR="007B6A89" w:rsidRPr="00404266" w:rsidRDefault="007B6A89" w:rsidP="004042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>Tutor:</w:t>
      </w:r>
    </w:p>
    <w:p w:rsidR="007B6A89" w:rsidRPr="00404266" w:rsidRDefault="007B6A89" w:rsidP="004042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>Course:</w:t>
      </w:r>
    </w:p>
    <w:p w:rsidR="007B6A89" w:rsidRPr="00404266" w:rsidRDefault="007B6A89" w:rsidP="004042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>Date:</w:t>
      </w:r>
    </w:p>
    <w:p w:rsidR="00443E0F" w:rsidRPr="00404266" w:rsidRDefault="00090707" w:rsidP="0040426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4266">
        <w:rPr>
          <w:rFonts w:ascii="Times New Roman" w:hAnsi="Times New Roman" w:cs="Times New Roman"/>
          <w:b/>
          <w:sz w:val="24"/>
          <w:szCs w:val="24"/>
        </w:rPr>
        <w:t>Gender Norms</w:t>
      </w:r>
    </w:p>
    <w:p w:rsidR="00090707" w:rsidRPr="00404266" w:rsidRDefault="00090707" w:rsidP="00404266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04266">
        <w:rPr>
          <w:rFonts w:ascii="Times New Roman" w:hAnsi="Times New Roman" w:cs="Times New Roman"/>
          <w:b/>
          <w:sz w:val="24"/>
          <w:szCs w:val="24"/>
        </w:rPr>
        <w:t>Description</w:t>
      </w:r>
    </w:p>
    <w:p w:rsidR="00090707" w:rsidRPr="00404266" w:rsidRDefault="00ED413A" w:rsidP="00C4601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 weekend I embarked on repairing the car and the seats. </w:t>
      </w:r>
      <w:r w:rsidR="00116486">
        <w:rPr>
          <w:rFonts w:ascii="Times New Roman" w:hAnsi="Times New Roman" w:cs="Times New Roman"/>
          <w:sz w:val="24"/>
          <w:szCs w:val="24"/>
        </w:rPr>
        <w:t xml:space="preserve">I started with repairing seats </w:t>
      </w:r>
      <w:bookmarkStart w:id="0" w:name="_GoBack"/>
      <w:bookmarkEnd w:id="0"/>
      <w:r w:rsidR="00116486">
        <w:rPr>
          <w:rFonts w:ascii="Times New Roman" w:hAnsi="Times New Roman" w:cs="Times New Roman"/>
          <w:sz w:val="24"/>
          <w:szCs w:val="24"/>
        </w:rPr>
        <w:t>at home</w:t>
      </w:r>
      <w:r w:rsidR="00246354">
        <w:rPr>
          <w:rFonts w:ascii="Times New Roman" w:hAnsi="Times New Roman" w:cs="Times New Roman"/>
          <w:sz w:val="24"/>
          <w:szCs w:val="24"/>
        </w:rPr>
        <w:t xml:space="preserve"> after which I started </w:t>
      </w:r>
      <w:r w:rsidR="00E120B6">
        <w:rPr>
          <w:rFonts w:ascii="Times New Roman" w:hAnsi="Times New Roman" w:cs="Times New Roman"/>
          <w:sz w:val="24"/>
          <w:szCs w:val="24"/>
        </w:rPr>
        <w:t>repairing the car. In general</w:t>
      </w:r>
      <w:r w:rsidR="00B3271F">
        <w:rPr>
          <w:rFonts w:ascii="Times New Roman" w:hAnsi="Times New Roman" w:cs="Times New Roman"/>
          <w:sz w:val="24"/>
          <w:szCs w:val="24"/>
        </w:rPr>
        <w:t>,</w:t>
      </w:r>
      <w:r w:rsidR="00E120B6">
        <w:rPr>
          <w:rFonts w:ascii="Times New Roman" w:hAnsi="Times New Roman" w:cs="Times New Roman"/>
          <w:sz w:val="24"/>
          <w:szCs w:val="24"/>
        </w:rPr>
        <w:t xml:space="preserve"> these activities have been considered to be preserved for men</w:t>
      </w:r>
      <w:r w:rsidR="005556E3">
        <w:rPr>
          <w:rFonts w:ascii="Times New Roman" w:hAnsi="Times New Roman" w:cs="Times New Roman"/>
          <w:sz w:val="24"/>
          <w:szCs w:val="24"/>
        </w:rPr>
        <w:t>.</w:t>
      </w:r>
      <w:r w:rsidR="00FE5DDC">
        <w:rPr>
          <w:rFonts w:ascii="Times New Roman" w:hAnsi="Times New Roman" w:cs="Times New Roman"/>
          <w:sz w:val="24"/>
          <w:szCs w:val="24"/>
        </w:rPr>
        <w:t xml:space="preserve"> </w:t>
      </w:r>
      <w:r w:rsidR="00B86AD1" w:rsidRPr="00404266">
        <w:rPr>
          <w:rFonts w:ascii="Times New Roman" w:hAnsi="Times New Roman" w:cs="Times New Roman"/>
          <w:sz w:val="24"/>
          <w:szCs w:val="24"/>
        </w:rPr>
        <w:t>Before I could finish</w:t>
      </w:r>
      <w:r w:rsidR="00C46013">
        <w:rPr>
          <w:rFonts w:ascii="Times New Roman" w:hAnsi="Times New Roman" w:cs="Times New Roman"/>
          <w:sz w:val="24"/>
          <w:szCs w:val="24"/>
        </w:rPr>
        <w:t xml:space="preserve"> repairing the car and seats</w:t>
      </w:r>
      <w:r w:rsidR="001C3F4B" w:rsidRPr="00404266">
        <w:rPr>
          <w:rFonts w:ascii="Times New Roman" w:hAnsi="Times New Roman" w:cs="Times New Roman"/>
          <w:sz w:val="24"/>
          <w:szCs w:val="24"/>
        </w:rPr>
        <w:t>, a friend of mine came to c</w:t>
      </w:r>
      <w:r w:rsidR="004C1237" w:rsidRPr="00404266">
        <w:rPr>
          <w:rFonts w:ascii="Times New Roman" w:hAnsi="Times New Roman" w:cs="Times New Roman"/>
          <w:sz w:val="24"/>
          <w:szCs w:val="24"/>
        </w:rPr>
        <w:t xml:space="preserve">heck on me. On arriving, he looked at me in a funny way to an extent that I had to question him if there was any problem with what I was doing. </w:t>
      </w:r>
    </w:p>
    <w:p w:rsidR="002E7223" w:rsidRPr="00404266" w:rsidRDefault="002E7223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>The gender norm that I</w:t>
      </w:r>
      <w:r w:rsidR="00B3271F">
        <w:rPr>
          <w:rFonts w:ascii="Times New Roman" w:hAnsi="Times New Roman" w:cs="Times New Roman"/>
          <w:sz w:val="24"/>
          <w:szCs w:val="24"/>
        </w:rPr>
        <w:t>, later on,</w:t>
      </w:r>
      <w:r w:rsidRPr="00404266">
        <w:rPr>
          <w:rFonts w:ascii="Times New Roman" w:hAnsi="Times New Roman" w:cs="Times New Roman"/>
          <w:sz w:val="24"/>
          <w:szCs w:val="24"/>
        </w:rPr>
        <w:t xml:space="preserve"> imagined to have broken in this experiment is that it is e</w:t>
      </w:r>
      <w:r w:rsidR="00692CD1">
        <w:rPr>
          <w:rFonts w:ascii="Times New Roman" w:hAnsi="Times New Roman" w:cs="Times New Roman"/>
          <w:sz w:val="24"/>
          <w:szCs w:val="24"/>
        </w:rPr>
        <w:t xml:space="preserve">xpected that most of the </w:t>
      </w:r>
      <w:r w:rsidR="002026BF">
        <w:rPr>
          <w:rFonts w:ascii="Times New Roman" w:hAnsi="Times New Roman" w:cs="Times New Roman"/>
          <w:sz w:val="24"/>
          <w:szCs w:val="24"/>
        </w:rPr>
        <w:t xml:space="preserve">labor-intensive house chores and </w:t>
      </w:r>
      <w:r w:rsidR="00CB6C84">
        <w:rPr>
          <w:rFonts w:ascii="Times New Roman" w:hAnsi="Times New Roman" w:cs="Times New Roman"/>
          <w:sz w:val="24"/>
          <w:szCs w:val="24"/>
        </w:rPr>
        <w:t>mechanic work</w:t>
      </w:r>
      <w:r w:rsidRPr="00404266">
        <w:rPr>
          <w:rFonts w:ascii="Times New Roman" w:hAnsi="Times New Roman" w:cs="Times New Roman"/>
          <w:sz w:val="24"/>
          <w:szCs w:val="24"/>
        </w:rPr>
        <w:t xml:space="preserve">. </w:t>
      </w:r>
      <w:r w:rsidR="00101A8E" w:rsidRPr="00404266">
        <w:rPr>
          <w:rFonts w:ascii="Times New Roman" w:hAnsi="Times New Roman" w:cs="Times New Roman"/>
          <w:sz w:val="24"/>
          <w:szCs w:val="24"/>
        </w:rPr>
        <w:t xml:space="preserve">By getting involved in </w:t>
      </w:r>
      <w:r w:rsidR="00CB6C84">
        <w:rPr>
          <w:rFonts w:ascii="Times New Roman" w:hAnsi="Times New Roman" w:cs="Times New Roman"/>
          <w:sz w:val="24"/>
          <w:szCs w:val="24"/>
        </w:rPr>
        <w:t>repairing seats and the car</w:t>
      </w:r>
      <w:r w:rsidR="00101A8E" w:rsidRPr="00404266">
        <w:rPr>
          <w:rFonts w:ascii="Times New Roman" w:hAnsi="Times New Roman" w:cs="Times New Roman"/>
          <w:sz w:val="24"/>
          <w:szCs w:val="24"/>
        </w:rPr>
        <w:t xml:space="preserve"> was against what society expects from me. </w:t>
      </w:r>
      <w:r w:rsidR="00B3271F">
        <w:rPr>
          <w:rFonts w:ascii="Times New Roman" w:hAnsi="Times New Roman" w:cs="Times New Roman"/>
          <w:sz w:val="24"/>
          <w:szCs w:val="24"/>
        </w:rPr>
        <w:t>S</w:t>
      </w:r>
      <w:r w:rsidR="00101A8E" w:rsidRPr="00404266">
        <w:rPr>
          <w:rFonts w:ascii="Times New Roman" w:hAnsi="Times New Roman" w:cs="Times New Roman"/>
          <w:sz w:val="24"/>
          <w:szCs w:val="24"/>
        </w:rPr>
        <w:t>ociety expects males to carry out labor</w:t>
      </w:r>
      <w:r w:rsidR="00B3271F">
        <w:rPr>
          <w:rFonts w:ascii="Times New Roman" w:hAnsi="Times New Roman" w:cs="Times New Roman"/>
          <w:sz w:val="24"/>
          <w:szCs w:val="24"/>
        </w:rPr>
        <w:t>-</w:t>
      </w:r>
      <w:r w:rsidR="00101A8E" w:rsidRPr="00404266">
        <w:rPr>
          <w:rFonts w:ascii="Times New Roman" w:hAnsi="Times New Roman" w:cs="Times New Roman"/>
          <w:sz w:val="24"/>
          <w:szCs w:val="24"/>
        </w:rPr>
        <w:t xml:space="preserve">intensive chores such as lifting heavy materials </w:t>
      </w:r>
      <w:r w:rsidR="00827B0E" w:rsidRPr="00404266">
        <w:rPr>
          <w:rFonts w:ascii="Times New Roman" w:hAnsi="Times New Roman" w:cs="Times New Roman"/>
          <w:sz w:val="24"/>
          <w:szCs w:val="24"/>
        </w:rPr>
        <w:t>and fencing among others.</w:t>
      </w:r>
      <w:r w:rsidR="00485532">
        <w:rPr>
          <w:rFonts w:ascii="Times New Roman" w:hAnsi="Times New Roman" w:cs="Times New Roman"/>
          <w:sz w:val="24"/>
          <w:szCs w:val="24"/>
        </w:rPr>
        <w:t xml:space="preserve"> On the other hand, society expects females to take care of the activities that are not labor-intensive.</w:t>
      </w:r>
      <w:r w:rsidR="007B02ED">
        <w:rPr>
          <w:rFonts w:ascii="Times New Roman" w:hAnsi="Times New Roman" w:cs="Times New Roman"/>
          <w:sz w:val="24"/>
          <w:szCs w:val="24"/>
        </w:rPr>
        <w:t xml:space="preserve"> </w:t>
      </w:r>
      <w:r w:rsidR="00827B0E" w:rsidRPr="004042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609DB" w:rsidRPr="00404266" w:rsidRDefault="000609DB" w:rsidP="00404266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04266">
        <w:rPr>
          <w:rFonts w:ascii="Times New Roman" w:hAnsi="Times New Roman" w:cs="Times New Roman"/>
          <w:b/>
          <w:sz w:val="24"/>
          <w:szCs w:val="24"/>
        </w:rPr>
        <w:t>How a Person Breaks the Norm</w:t>
      </w:r>
    </w:p>
    <w:p w:rsidR="00161593" w:rsidRPr="00404266" w:rsidRDefault="00E90CC2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 xml:space="preserve">A person would break this norm by carrying out chores that are expected to be carried out by </w:t>
      </w:r>
      <w:r w:rsidR="00981566" w:rsidRPr="00404266">
        <w:rPr>
          <w:rFonts w:ascii="Times New Roman" w:hAnsi="Times New Roman" w:cs="Times New Roman"/>
          <w:sz w:val="24"/>
          <w:szCs w:val="24"/>
        </w:rPr>
        <w:t xml:space="preserve">the opposite sex. </w:t>
      </w:r>
      <w:r w:rsidR="00B3271F">
        <w:rPr>
          <w:rFonts w:ascii="Times New Roman" w:hAnsi="Times New Roman" w:cs="Times New Roman"/>
          <w:sz w:val="24"/>
          <w:szCs w:val="24"/>
        </w:rPr>
        <w:t>S</w:t>
      </w:r>
      <w:r w:rsidR="00981566" w:rsidRPr="00404266">
        <w:rPr>
          <w:rFonts w:ascii="Times New Roman" w:hAnsi="Times New Roman" w:cs="Times New Roman"/>
          <w:sz w:val="24"/>
          <w:szCs w:val="24"/>
        </w:rPr>
        <w:t>ociety has come up with norms associated with taking care of certain chores within</w:t>
      </w:r>
      <w:r w:rsidR="006A057A">
        <w:rPr>
          <w:rFonts w:ascii="Times New Roman" w:hAnsi="Times New Roman" w:cs="Times New Roman"/>
          <w:sz w:val="24"/>
          <w:szCs w:val="24"/>
        </w:rPr>
        <w:t xml:space="preserve"> and outside </w:t>
      </w:r>
      <w:r w:rsidR="00981566" w:rsidRPr="00404266">
        <w:rPr>
          <w:rFonts w:ascii="Times New Roman" w:hAnsi="Times New Roman" w:cs="Times New Roman"/>
          <w:sz w:val="24"/>
          <w:szCs w:val="24"/>
        </w:rPr>
        <w:t xml:space="preserve">the house. When a person gets involved in activities that are considered to be carried out by the opposite sex, then he or she has gone against that norm. In </w:t>
      </w:r>
      <w:r w:rsidR="00981566" w:rsidRPr="00404266">
        <w:rPr>
          <w:rFonts w:ascii="Times New Roman" w:hAnsi="Times New Roman" w:cs="Times New Roman"/>
          <w:sz w:val="24"/>
          <w:szCs w:val="24"/>
        </w:rPr>
        <w:lastRenderedPageBreak/>
        <w:t>th</w:t>
      </w:r>
      <w:r w:rsidR="005F03FC">
        <w:rPr>
          <w:rFonts w:ascii="Times New Roman" w:hAnsi="Times New Roman" w:cs="Times New Roman"/>
          <w:sz w:val="24"/>
          <w:szCs w:val="24"/>
        </w:rPr>
        <w:t>is case, by repairing the seats and the car</w:t>
      </w:r>
      <w:r w:rsidR="00981566" w:rsidRPr="00404266">
        <w:rPr>
          <w:rFonts w:ascii="Times New Roman" w:hAnsi="Times New Roman" w:cs="Times New Roman"/>
          <w:sz w:val="24"/>
          <w:szCs w:val="24"/>
        </w:rPr>
        <w:t xml:space="preserve"> I went against society norms </w:t>
      </w:r>
      <w:r w:rsidR="00B3271F">
        <w:rPr>
          <w:rFonts w:ascii="Times New Roman" w:hAnsi="Times New Roman" w:cs="Times New Roman"/>
          <w:sz w:val="24"/>
          <w:szCs w:val="24"/>
        </w:rPr>
        <w:t>concerning</w:t>
      </w:r>
      <w:r w:rsidR="00981566" w:rsidRPr="00404266">
        <w:rPr>
          <w:rFonts w:ascii="Times New Roman" w:hAnsi="Times New Roman" w:cs="Times New Roman"/>
          <w:sz w:val="24"/>
          <w:szCs w:val="24"/>
        </w:rPr>
        <w:t xml:space="preserve"> the type of house chores that society expected me to take care of. </w:t>
      </w:r>
    </w:p>
    <w:p w:rsidR="00082EEC" w:rsidRPr="00404266" w:rsidRDefault="00082EEC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 xml:space="preserve">The people who saw this norm </w:t>
      </w:r>
      <w:r w:rsidR="00206CFB" w:rsidRPr="00404266">
        <w:rPr>
          <w:rFonts w:ascii="Times New Roman" w:hAnsi="Times New Roman" w:cs="Times New Roman"/>
          <w:sz w:val="24"/>
          <w:szCs w:val="24"/>
        </w:rPr>
        <w:t xml:space="preserve">being </w:t>
      </w:r>
      <w:r w:rsidRPr="00404266">
        <w:rPr>
          <w:rFonts w:ascii="Times New Roman" w:hAnsi="Times New Roman" w:cs="Times New Roman"/>
          <w:sz w:val="24"/>
          <w:szCs w:val="24"/>
        </w:rPr>
        <w:t>broken were family members and</w:t>
      </w:r>
      <w:r w:rsidR="00206CFB" w:rsidRPr="00404266">
        <w:rPr>
          <w:rFonts w:ascii="Times New Roman" w:hAnsi="Times New Roman" w:cs="Times New Roman"/>
          <w:sz w:val="24"/>
          <w:szCs w:val="24"/>
        </w:rPr>
        <w:t xml:space="preserve"> </w:t>
      </w:r>
      <w:r w:rsidR="005E0E13" w:rsidRPr="00404266">
        <w:rPr>
          <w:rFonts w:ascii="Times New Roman" w:hAnsi="Times New Roman" w:cs="Times New Roman"/>
          <w:sz w:val="24"/>
          <w:szCs w:val="24"/>
        </w:rPr>
        <w:t xml:space="preserve">a friend of mine who visited over the weekend. All these people reacted </w:t>
      </w:r>
      <w:r w:rsidR="00B3271F">
        <w:rPr>
          <w:rFonts w:ascii="Times New Roman" w:hAnsi="Times New Roman" w:cs="Times New Roman"/>
          <w:sz w:val="24"/>
          <w:szCs w:val="24"/>
        </w:rPr>
        <w:t>differently</w:t>
      </w:r>
      <w:r w:rsidR="005E0E13" w:rsidRPr="00404266">
        <w:rPr>
          <w:rFonts w:ascii="Times New Roman" w:hAnsi="Times New Roman" w:cs="Times New Roman"/>
          <w:sz w:val="24"/>
          <w:szCs w:val="24"/>
        </w:rPr>
        <w:t xml:space="preserve">. </w:t>
      </w:r>
      <w:r w:rsidR="00B3271F">
        <w:rPr>
          <w:rFonts w:ascii="Times New Roman" w:hAnsi="Times New Roman" w:cs="Times New Roman"/>
          <w:sz w:val="24"/>
          <w:szCs w:val="24"/>
        </w:rPr>
        <w:t>Some</w:t>
      </w:r>
      <w:r w:rsidR="005E0E13" w:rsidRPr="00404266">
        <w:rPr>
          <w:rFonts w:ascii="Times New Roman" w:hAnsi="Times New Roman" w:cs="Times New Roman"/>
          <w:sz w:val="24"/>
          <w:szCs w:val="24"/>
        </w:rPr>
        <w:t xml:space="preserve"> just gazed at me, others frowned while others smiled as well as raising comments. </w:t>
      </w:r>
    </w:p>
    <w:p w:rsidR="00833A92" w:rsidRPr="00404266" w:rsidRDefault="007E12C1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>The friend who came into our house was the one who commented on the kind of work that I was carrying out. He comme</w:t>
      </w:r>
      <w:r w:rsidR="00D305ED">
        <w:rPr>
          <w:rFonts w:ascii="Times New Roman" w:hAnsi="Times New Roman" w:cs="Times New Roman"/>
          <w:sz w:val="24"/>
          <w:szCs w:val="24"/>
        </w:rPr>
        <w:t xml:space="preserve">nted, “such kind work that </w:t>
      </w:r>
      <w:r w:rsidR="00B3271F">
        <w:rPr>
          <w:rFonts w:ascii="Times New Roman" w:hAnsi="Times New Roman" w:cs="Times New Roman"/>
          <w:sz w:val="24"/>
          <w:szCs w:val="24"/>
        </w:rPr>
        <w:t>is</w:t>
      </w:r>
      <w:r w:rsidR="00D305ED">
        <w:rPr>
          <w:rFonts w:ascii="Times New Roman" w:hAnsi="Times New Roman" w:cs="Times New Roman"/>
          <w:sz w:val="24"/>
          <w:szCs w:val="24"/>
        </w:rPr>
        <w:t xml:space="preserve"> labor-intensive were reserved for the males</w:t>
      </w:r>
      <w:r w:rsidRPr="00404266">
        <w:rPr>
          <w:rFonts w:ascii="Times New Roman" w:hAnsi="Times New Roman" w:cs="Times New Roman"/>
          <w:sz w:val="24"/>
          <w:szCs w:val="24"/>
        </w:rPr>
        <w:t xml:space="preserve">”. </w:t>
      </w:r>
      <w:r w:rsidR="00833A92" w:rsidRPr="00404266">
        <w:rPr>
          <w:rFonts w:ascii="Times New Roman" w:hAnsi="Times New Roman" w:cs="Times New Roman"/>
          <w:sz w:val="24"/>
          <w:szCs w:val="24"/>
        </w:rPr>
        <w:t>My brother was also not left out in commenting about my conduct around the house. He said, “I ca</w:t>
      </w:r>
      <w:r w:rsidR="002B5FEA">
        <w:rPr>
          <w:rFonts w:ascii="Times New Roman" w:hAnsi="Times New Roman" w:cs="Times New Roman"/>
          <w:sz w:val="24"/>
          <w:szCs w:val="24"/>
        </w:rPr>
        <w:t>n see we have got another brother</w:t>
      </w:r>
      <w:r w:rsidR="00833A92" w:rsidRPr="00404266">
        <w:rPr>
          <w:rFonts w:ascii="Times New Roman" w:hAnsi="Times New Roman" w:cs="Times New Roman"/>
          <w:sz w:val="24"/>
          <w:szCs w:val="24"/>
        </w:rPr>
        <w:t xml:space="preserve"> around.” </w:t>
      </w:r>
    </w:p>
    <w:p w:rsidR="008B5357" w:rsidRPr="00404266" w:rsidRDefault="00833A92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 xml:space="preserve">Nonverbal expressions were also not excluded. I noted that my brothers were pointing at me while laughing. Their faces were filled with surprise. </w:t>
      </w:r>
      <w:r w:rsidR="00B3271F">
        <w:rPr>
          <w:rFonts w:ascii="Times New Roman" w:hAnsi="Times New Roman" w:cs="Times New Roman"/>
          <w:sz w:val="24"/>
          <w:szCs w:val="24"/>
        </w:rPr>
        <w:t>Besides</w:t>
      </w:r>
      <w:r w:rsidRPr="00404266">
        <w:rPr>
          <w:rFonts w:ascii="Times New Roman" w:hAnsi="Times New Roman" w:cs="Times New Roman"/>
          <w:sz w:val="24"/>
          <w:szCs w:val="24"/>
        </w:rPr>
        <w:t xml:space="preserve">, I noted that my mother was standing right behind with a smiling face. It appeared that I had done something that was not expected to be carried out by people of my gender. </w:t>
      </w:r>
      <w:r w:rsidR="006F7DC7" w:rsidRPr="00404266">
        <w:rPr>
          <w:rFonts w:ascii="Times New Roman" w:hAnsi="Times New Roman" w:cs="Times New Roman"/>
          <w:sz w:val="24"/>
          <w:szCs w:val="24"/>
        </w:rPr>
        <w:t>The attitude that all my family members together with my friend w</w:t>
      </w:r>
      <w:r w:rsidR="00B3271F">
        <w:rPr>
          <w:rFonts w:ascii="Times New Roman" w:hAnsi="Times New Roman" w:cs="Times New Roman"/>
          <w:sz w:val="24"/>
          <w:szCs w:val="24"/>
        </w:rPr>
        <w:t>ere</w:t>
      </w:r>
      <w:r w:rsidR="006F7DC7" w:rsidRPr="00404266">
        <w:rPr>
          <w:rFonts w:ascii="Times New Roman" w:hAnsi="Times New Roman" w:cs="Times New Roman"/>
          <w:sz w:val="24"/>
          <w:szCs w:val="24"/>
        </w:rPr>
        <w:t xml:space="preserve"> </w:t>
      </w:r>
      <w:r w:rsidR="00927DE2">
        <w:rPr>
          <w:rFonts w:ascii="Times New Roman" w:hAnsi="Times New Roman" w:cs="Times New Roman"/>
          <w:sz w:val="24"/>
          <w:szCs w:val="24"/>
        </w:rPr>
        <w:t>that taking care of labor-intensive jobs w</w:t>
      </w:r>
      <w:r w:rsidR="00B3271F">
        <w:rPr>
          <w:rFonts w:ascii="Times New Roman" w:hAnsi="Times New Roman" w:cs="Times New Roman"/>
          <w:sz w:val="24"/>
          <w:szCs w:val="24"/>
        </w:rPr>
        <w:t>as</w:t>
      </w:r>
      <w:r w:rsidR="00927DE2">
        <w:rPr>
          <w:rFonts w:ascii="Times New Roman" w:hAnsi="Times New Roman" w:cs="Times New Roman"/>
          <w:sz w:val="24"/>
          <w:szCs w:val="24"/>
        </w:rPr>
        <w:t xml:space="preserve"> not </w:t>
      </w:r>
      <w:r w:rsidR="00A12D0B">
        <w:rPr>
          <w:rFonts w:ascii="Times New Roman" w:hAnsi="Times New Roman" w:cs="Times New Roman"/>
          <w:sz w:val="24"/>
          <w:szCs w:val="24"/>
        </w:rPr>
        <w:t>reserved for females</w:t>
      </w:r>
      <w:r w:rsidR="00B718C8">
        <w:rPr>
          <w:rFonts w:ascii="Times New Roman" w:hAnsi="Times New Roman" w:cs="Times New Roman"/>
          <w:sz w:val="24"/>
          <w:szCs w:val="24"/>
        </w:rPr>
        <w:t>. Such labor-intensive chores have been</w:t>
      </w:r>
      <w:r w:rsidR="006F7DC7" w:rsidRPr="00404266">
        <w:rPr>
          <w:rFonts w:ascii="Times New Roman" w:hAnsi="Times New Roman" w:cs="Times New Roman"/>
          <w:sz w:val="24"/>
          <w:szCs w:val="24"/>
        </w:rPr>
        <w:t xml:space="preserve"> preserved for</w:t>
      </w:r>
      <w:r w:rsidR="00B718C8">
        <w:rPr>
          <w:rFonts w:ascii="Times New Roman" w:hAnsi="Times New Roman" w:cs="Times New Roman"/>
          <w:sz w:val="24"/>
          <w:szCs w:val="24"/>
        </w:rPr>
        <w:t xml:space="preserve"> the men</w:t>
      </w:r>
      <w:r w:rsidR="006F7DC7" w:rsidRPr="00404266">
        <w:rPr>
          <w:rFonts w:ascii="Times New Roman" w:hAnsi="Times New Roman" w:cs="Times New Roman"/>
          <w:sz w:val="24"/>
          <w:szCs w:val="24"/>
        </w:rPr>
        <w:t xml:space="preserve"> since they are the ones since time immemorial have </w:t>
      </w:r>
      <w:r w:rsidR="00B718C8">
        <w:rPr>
          <w:rFonts w:ascii="Times New Roman" w:hAnsi="Times New Roman" w:cs="Times New Roman"/>
          <w:sz w:val="24"/>
          <w:szCs w:val="24"/>
        </w:rPr>
        <w:t>been taking care of labor-intensive</w:t>
      </w:r>
      <w:r w:rsidR="00DA1317">
        <w:rPr>
          <w:rFonts w:ascii="Times New Roman" w:hAnsi="Times New Roman" w:cs="Times New Roman"/>
          <w:sz w:val="24"/>
          <w:szCs w:val="24"/>
        </w:rPr>
        <w:t xml:space="preserve"> as their women were left </w:t>
      </w:r>
      <w:r w:rsidR="00641C05">
        <w:rPr>
          <w:rFonts w:ascii="Times New Roman" w:hAnsi="Times New Roman" w:cs="Times New Roman"/>
          <w:sz w:val="24"/>
          <w:szCs w:val="24"/>
        </w:rPr>
        <w:t>taking care of house chores</w:t>
      </w:r>
      <w:r w:rsidR="006F7DC7" w:rsidRPr="0040426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F7890" w:rsidRPr="00404266" w:rsidRDefault="00BF7890" w:rsidP="00404266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04266">
        <w:rPr>
          <w:rFonts w:ascii="Times New Roman" w:hAnsi="Times New Roman" w:cs="Times New Roman"/>
          <w:b/>
          <w:sz w:val="24"/>
          <w:szCs w:val="24"/>
        </w:rPr>
        <w:t>Reactions of others</w:t>
      </w:r>
    </w:p>
    <w:p w:rsidR="00383DFB" w:rsidRPr="00404266" w:rsidRDefault="00383DFB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>These people indicated different reactions when they s</w:t>
      </w:r>
      <w:r w:rsidR="003E1517">
        <w:rPr>
          <w:rFonts w:ascii="Times New Roman" w:hAnsi="Times New Roman" w:cs="Times New Roman"/>
          <w:sz w:val="24"/>
          <w:szCs w:val="24"/>
        </w:rPr>
        <w:t>potted me repairing chairs and the car</w:t>
      </w:r>
      <w:r w:rsidRPr="00404266">
        <w:rPr>
          <w:rFonts w:ascii="Times New Roman" w:hAnsi="Times New Roman" w:cs="Times New Roman"/>
          <w:sz w:val="24"/>
          <w:szCs w:val="24"/>
        </w:rPr>
        <w:t>. The types of reactions that these people registered are as discussed below:</w:t>
      </w:r>
    </w:p>
    <w:p w:rsidR="00383DFB" w:rsidRPr="00404266" w:rsidRDefault="00383DFB" w:rsidP="00404266">
      <w:pPr>
        <w:spacing w:line="480" w:lineRule="auto"/>
        <w:ind w:firstLine="720"/>
        <w:rPr>
          <w:rFonts w:ascii="Times New Roman" w:hAnsi="Times New Roman" w:cs="Times New Roman"/>
          <w:b/>
          <w:i/>
          <w:sz w:val="24"/>
          <w:szCs w:val="24"/>
        </w:rPr>
      </w:pPr>
      <w:r w:rsidRPr="00404266">
        <w:rPr>
          <w:rFonts w:ascii="Times New Roman" w:hAnsi="Times New Roman" w:cs="Times New Roman"/>
          <w:b/>
          <w:i/>
          <w:sz w:val="24"/>
          <w:szCs w:val="24"/>
        </w:rPr>
        <w:t>Shock</w:t>
      </w:r>
    </w:p>
    <w:p w:rsidR="00EE0C07" w:rsidRPr="00404266" w:rsidRDefault="00B3271F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383DFB" w:rsidRPr="00404266">
        <w:rPr>
          <w:rFonts w:ascii="Times New Roman" w:hAnsi="Times New Roman" w:cs="Times New Roman"/>
          <w:sz w:val="24"/>
          <w:szCs w:val="24"/>
        </w:rPr>
        <w:t>t times people can be shocked by someone’s acts or the kind of activities that one is involved himself or herself in</w:t>
      </w:r>
      <w:r w:rsidR="00404266" w:rsidRPr="00404266">
        <w:rPr>
          <w:rFonts w:ascii="Times New Roman" w:hAnsi="Times New Roman" w:cs="Times New Roman"/>
          <w:sz w:val="24"/>
          <w:szCs w:val="24"/>
        </w:rPr>
        <w:t xml:space="preserve"> (</w:t>
      </w:r>
      <w:r w:rsidR="00404266" w:rsidRPr="00404266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Roughley, Neil, and Kurt Bayertz 96</w:t>
      </w:r>
      <w:r w:rsidR="00404266" w:rsidRPr="00404266">
        <w:rPr>
          <w:rFonts w:ascii="Times New Roman" w:hAnsi="Times New Roman" w:cs="Times New Roman"/>
          <w:sz w:val="24"/>
          <w:szCs w:val="24"/>
        </w:rPr>
        <w:t>)</w:t>
      </w:r>
      <w:r w:rsidR="00383DFB" w:rsidRPr="00404266">
        <w:rPr>
          <w:rFonts w:ascii="Times New Roman" w:hAnsi="Times New Roman" w:cs="Times New Roman"/>
          <w:sz w:val="24"/>
          <w:szCs w:val="24"/>
        </w:rPr>
        <w:t xml:space="preserve">. </w:t>
      </w:r>
      <w:r w:rsidR="007B1EAA" w:rsidRPr="00404266">
        <w:rPr>
          <w:rFonts w:ascii="Times New Roman" w:hAnsi="Times New Roman" w:cs="Times New Roman"/>
          <w:sz w:val="24"/>
          <w:szCs w:val="24"/>
        </w:rPr>
        <w:t>With</w:t>
      </w:r>
      <w:r w:rsidR="00931C9C" w:rsidRPr="00404266">
        <w:rPr>
          <w:rFonts w:ascii="Times New Roman" w:hAnsi="Times New Roman" w:cs="Times New Roman"/>
          <w:sz w:val="24"/>
          <w:szCs w:val="24"/>
        </w:rPr>
        <w:t xml:space="preserve"> that having been said, some of my family members were </w:t>
      </w:r>
      <w:r w:rsidR="005853D9" w:rsidRPr="00404266">
        <w:rPr>
          <w:rFonts w:ascii="Times New Roman" w:hAnsi="Times New Roman" w:cs="Times New Roman"/>
          <w:sz w:val="24"/>
          <w:szCs w:val="24"/>
        </w:rPr>
        <w:t>shocked once they spo</w:t>
      </w:r>
      <w:r w:rsidR="007B1EAA">
        <w:rPr>
          <w:rFonts w:ascii="Times New Roman" w:hAnsi="Times New Roman" w:cs="Times New Roman"/>
          <w:sz w:val="24"/>
          <w:szCs w:val="24"/>
        </w:rPr>
        <w:t xml:space="preserve">tted me carrying out </w:t>
      </w:r>
      <w:r w:rsidR="009347A9">
        <w:rPr>
          <w:rFonts w:ascii="Times New Roman" w:hAnsi="Times New Roman" w:cs="Times New Roman"/>
          <w:sz w:val="24"/>
          <w:szCs w:val="24"/>
        </w:rPr>
        <w:t>labor-intensive</w:t>
      </w:r>
      <w:r w:rsidR="005853D9" w:rsidRPr="00404266">
        <w:rPr>
          <w:rFonts w:ascii="Times New Roman" w:hAnsi="Times New Roman" w:cs="Times New Roman"/>
          <w:sz w:val="24"/>
          <w:szCs w:val="24"/>
        </w:rPr>
        <w:t>. This is because they</w:t>
      </w:r>
      <w:r w:rsidR="003073D5">
        <w:rPr>
          <w:rFonts w:ascii="Times New Roman" w:hAnsi="Times New Roman" w:cs="Times New Roman"/>
          <w:sz w:val="24"/>
          <w:szCs w:val="24"/>
        </w:rPr>
        <w:t xml:space="preserve"> believed that such jobs</w:t>
      </w:r>
      <w:r w:rsidR="005853D9" w:rsidRPr="00404266">
        <w:rPr>
          <w:rFonts w:ascii="Times New Roman" w:hAnsi="Times New Roman" w:cs="Times New Roman"/>
          <w:sz w:val="24"/>
          <w:szCs w:val="24"/>
        </w:rPr>
        <w:t xml:space="preserve"> we</w:t>
      </w:r>
      <w:r w:rsidR="003073D5">
        <w:rPr>
          <w:rFonts w:ascii="Times New Roman" w:hAnsi="Times New Roman" w:cs="Times New Roman"/>
          <w:sz w:val="24"/>
          <w:szCs w:val="24"/>
        </w:rPr>
        <w:t xml:space="preserve">re set aside or preserved for </w:t>
      </w:r>
      <w:r w:rsidR="005853D9" w:rsidRPr="00404266">
        <w:rPr>
          <w:rFonts w:ascii="Times New Roman" w:hAnsi="Times New Roman" w:cs="Times New Roman"/>
          <w:sz w:val="24"/>
          <w:szCs w:val="24"/>
        </w:rPr>
        <w:t xml:space="preserve">males. </w:t>
      </w:r>
    </w:p>
    <w:p w:rsidR="00EE0C07" w:rsidRPr="00404266" w:rsidRDefault="00EE0C07" w:rsidP="00404266">
      <w:pPr>
        <w:spacing w:line="480" w:lineRule="auto"/>
        <w:ind w:firstLine="720"/>
        <w:rPr>
          <w:rFonts w:ascii="Times New Roman" w:hAnsi="Times New Roman" w:cs="Times New Roman"/>
          <w:b/>
          <w:i/>
          <w:sz w:val="24"/>
          <w:szCs w:val="24"/>
        </w:rPr>
      </w:pPr>
      <w:r w:rsidRPr="00404266">
        <w:rPr>
          <w:rFonts w:ascii="Times New Roman" w:hAnsi="Times New Roman" w:cs="Times New Roman"/>
          <w:b/>
          <w:i/>
          <w:sz w:val="24"/>
          <w:szCs w:val="24"/>
        </w:rPr>
        <w:t>Emptiness and Denial</w:t>
      </w:r>
    </w:p>
    <w:p w:rsidR="00EE0C07" w:rsidRPr="00404266" w:rsidRDefault="00233C23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>Once I spotted my parents, brothers, sisters</w:t>
      </w:r>
      <w:r w:rsidR="00B3271F">
        <w:rPr>
          <w:rFonts w:ascii="Times New Roman" w:hAnsi="Times New Roman" w:cs="Times New Roman"/>
          <w:sz w:val="24"/>
          <w:szCs w:val="24"/>
        </w:rPr>
        <w:t>,</w:t>
      </w:r>
      <w:r w:rsidRPr="00404266">
        <w:rPr>
          <w:rFonts w:ascii="Times New Roman" w:hAnsi="Times New Roman" w:cs="Times New Roman"/>
          <w:sz w:val="24"/>
          <w:szCs w:val="24"/>
        </w:rPr>
        <w:t xml:space="preserve"> and later on my friend staring at me as though I was carrying out </w:t>
      </w:r>
      <w:r w:rsidR="00632719" w:rsidRPr="00404266">
        <w:rPr>
          <w:rFonts w:ascii="Times New Roman" w:hAnsi="Times New Roman" w:cs="Times New Roman"/>
          <w:sz w:val="24"/>
          <w:szCs w:val="24"/>
        </w:rPr>
        <w:t xml:space="preserve">some illegal activities I felt </w:t>
      </w:r>
      <w:r w:rsidR="00F75574" w:rsidRPr="00404266">
        <w:rPr>
          <w:rFonts w:ascii="Times New Roman" w:hAnsi="Times New Roman" w:cs="Times New Roman"/>
          <w:sz w:val="24"/>
          <w:szCs w:val="24"/>
        </w:rPr>
        <w:t>empty. In reality, when something is empty it can be considered to be worthless. This made me feel as though I was not worthy or I was doing some kind of job that was illegal.</w:t>
      </w:r>
      <w:r w:rsidR="00642697" w:rsidRPr="004042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01E6B" w:rsidRPr="00404266" w:rsidRDefault="001B556F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>To the defense mechanism that the body of a human has, I once started to go through the feeling of denial.</w:t>
      </w:r>
      <w:r w:rsidR="00D97224" w:rsidRPr="00404266">
        <w:rPr>
          <w:rFonts w:ascii="Times New Roman" w:hAnsi="Times New Roman" w:cs="Times New Roman"/>
          <w:sz w:val="24"/>
          <w:szCs w:val="24"/>
        </w:rPr>
        <w:t xml:space="preserve"> </w:t>
      </w:r>
      <w:r w:rsidR="00E03535" w:rsidRPr="00404266">
        <w:rPr>
          <w:rFonts w:ascii="Times New Roman" w:hAnsi="Times New Roman" w:cs="Times New Roman"/>
          <w:sz w:val="24"/>
          <w:szCs w:val="24"/>
        </w:rPr>
        <w:t xml:space="preserve">I felt as if I had done a very bad thing that was forbidden by society. </w:t>
      </w:r>
      <w:r w:rsidR="00701E6B" w:rsidRPr="00404266">
        <w:rPr>
          <w:rFonts w:ascii="Times New Roman" w:hAnsi="Times New Roman" w:cs="Times New Roman"/>
          <w:sz w:val="24"/>
          <w:szCs w:val="24"/>
        </w:rPr>
        <w:t>Emotions</w:t>
      </w:r>
      <w:r w:rsidR="00210684" w:rsidRPr="00404266">
        <w:rPr>
          <w:rFonts w:ascii="Times New Roman" w:hAnsi="Times New Roman" w:cs="Times New Roman"/>
          <w:sz w:val="24"/>
          <w:szCs w:val="24"/>
        </w:rPr>
        <w:t xml:space="preserve"> of guiltiness</w:t>
      </w:r>
      <w:r w:rsidR="00A53058" w:rsidRPr="00404266">
        <w:rPr>
          <w:rFonts w:ascii="Times New Roman" w:hAnsi="Times New Roman" w:cs="Times New Roman"/>
          <w:sz w:val="24"/>
          <w:szCs w:val="24"/>
        </w:rPr>
        <w:t xml:space="preserve"> ran through my mind. </w:t>
      </w:r>
    </w:p>
    <w:p w:rsidR="00701E6B" w:rsidRPr="00404266" w:rsidRDefault="00701E6B" w:rsidP="00404266">
      <w:pPr>
        <w:spacing w:line="480" w:lineRule="auto"/>
        <w:ind w:firstLine="720"/>
        <w:rPr>
          <w:rFonts w:ascii="Times New Roman" w:hAnsi="Times New Roman" w:cs="Times New Roman"/>
          <w:b/>
          <w:i/>
          <w:sz w:val="24"/>
          <w:szCs w:val="24"/>
        </w:rPr>
      </w:pPr>
      <w:r w:rsidRPr="00404266">
        <w:rPr>
          <w:rFonts w:ascii="Times New Roman" w:hAnsi="Times New Roman" w:cs="Times New Roman"/>
          <w:b/>
          <w:i/>
          <w:sz w:val="24"/>
          <w:szCs w:val="24"/>
        </w:rPr>
        <w:t>Anger</w:t>
      </w:r>
    </w:p>
    <w:p w:rsidR="00C03B65" w:rsidRPr="00404266" w:rsidRDefault="00C03B65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 xml:space="preserve">Looking </w:t>
      </w:r>
      <w:r w:rsidR="00B3271F">
        <w:rPr>
          <w:rFonts w:ascii="Times New Roman" w:hAnsi="Times New Roman" w:cs="Times New Roman"/>
          <w:sz w:val="24"/>
          <w:szCs w:val="24"/>
        </w:rPr>
        <w:t>at</w:t>
      </w:r>
      <w:r w:rsidRPr="00404266">
        <w:rPr>
          <w:rFonts w:ascii="Times New Roman" w:hAnsi="Times New Roman" w:cs="Times New Roman"/>
          <w:sz w:val="24"/>
          <w:szCs w:val="24"/>
        </w:rPr>
        <w:t xml:space="preserve"> the faces of my brother and father, I realized that they were angry.</w:t>
      </w:r>
      <w:r w:rsidR="00B35D87">
        <w:rPr>
          <w:rFonts w:ascii="Times New Roman" w:hAnsi="Times New Roman" w:cs="Times New Roman"/>
          <w:sz w:val="24"/>
          <w:szCs w:val="24"/>
        </w:rPr>
        <w:t xml:space="preserve"> They believed that labor-intensive chores</w:t>
      </w:r>
      <w:r w:rsidRPr="00404266">
        <w:rPr>
          <w:rFonts w:ascii="Times New Roman" w:hAnsi="Times New Roman" w:cs="Times New Roman"/>
          <w:sz w:val="24"/>
          <w:szCs w:val="24"/>
        </w:rPr>
        <w:t xml:space="preserve"> were on</w:t>
      </w:r>
      <w:r w:rsidR="00B35D87">
        <w:rPr>
          <w:rFonts w:ascii="Times New Roman" w:hAnsi="Times New Roman" w:cs="Times New Roman"/>
          <w:sz w:val="24"/>
          <w:szCs w:val="24"/>
        </w:rPr>
        <w:t xml:space="preserve">ly meant to be carried out by </w:t>
      </w:r>
      <w:r w:rsidRPr="00404266">
        <w:rPr>
          <w:rFonts w:ascii="Times New Roman" w:hAnsi="Times New Roman" w:cs="Times New Roman"/>
          <w:sz w:val="24"/>
          <w:szCs w:val="24"/>
        </w:rPr>
        <w:t>males. They were not that wrong since time</w:t>
      </w:r>
      <w:r w:rsidR="006F7779">
        <w:rPr>
          <w:rFonts w:ascii="Times New Roman" w:hAnsi="Times New Roman" w:cs="Times New Roman"/>
          <w:sz w:val="24"/>
          <w:szCs w:val="24"/>
        </w:rPr>
        <w:t xml:space="preserve"> immemorial most of the labor-intensive chores were meant for the </w:t>
      </w:r>
      <w:r w:rsidRPr="00404266">
        <w:rPr>
          <w:rFonts w:ascii="Times New Roman" w:hAnsi="Times New Roman" w:cs="Times New Roman"/>
          <w:sz w:val="24"/>
          <w:szCs w:val="24"/>
        </w:rPr>
        <w:t xml:space="preserve">males. </w:t>
      </w:r>
      <w:r w:rsidR="00832178">
        <w:rPr>
          <w:rFonts w:ascii="Times New Roman" w:hAnsi="Times New Roman" w:cs="Times New Roman"/>
          <w:sz w:val="24"/>
          <w:szCs w:val="24"/>
        </w:rPr>
        <w:t>They were considered</w:t>
      </w:r>
      <w:r w:rsidR="00F334D7" w:rsidRPr="00404266">
        <w:rPr>
          <w:rFonts w:ascii="Times New Roman" w:hAnsi="Times New Roman" w:cs="Times New Roman"/>
          <w:sz w:val="24"/>
          <w:szCs w:val="24"/>
        </w:rPr>
        <w:t xml:space="preserve"> to be in a position to carry out labor-intensive activities</w:t>
      </w:r>
      <w:r w:rsidR="00404266" w:rsidRPr="00404266">
        <w:rPr>
          <w:rFonts w:ascii="Times New Roman" w:hAnsi="Times New Roman" w:cs="Times New Roman"/>
          <w:sz w:val="24"/>
          <w:szCs w:val="24"/>
        </w:rPr>
        <w:t xml:space="preserve"> (</w:t>
      </w:r>
      <w:r w:rsidR="00404266" w:rsidRPr="00404266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Roughley, Neil, and Kurt Bayertz 101</w:t>
      </w:r>
      <w:r w:rsidR="00404266" w:rsidRPr="00404266">
        <w:rPr>
          <w:rFonts w:ascii="Times New Roman" w:hAnsi="Times New Roman" w:cs="Times New Roman"/>
          <w:sz w:val="24"/>
          <w:szCs w:val="24"/>
        </w:rPr>
        <w:t>)</w:t>
      </w:r>
      <w:r w:rsidR="00F334D7" w:rsidRPr="00404266">
        <w:rPr>
          <w:rFonts w:ascii="Times New Roman" w:hAnsi="Times New Roman" w:cs="Times New Roman"/>
          <w:sz w:val="24"/>
          <w:szCs w:val="24"/>
        </w:rPr>
        <w:t>.</w:t>
      </w:r>
      <w:r w:rsidR="00C673CF" w:rsidRPr="00404266">
        <w:rPr>
          <w:rFonts w:ascii="Times New Roman" w:hAnsi="Times New Roman" w:cs="Times New Roman"/>
          <w:sz w:val="24"/>
          <w:szCs w:val="24"/>
        </w:rPr>
        <w:t xml:space="preserve"> </w:t>
      </w:r>
      <w:r w:rsidR="00BC3890" w:rsidRPr="00404266">
        <w:rPr>
          <w:rFonts w:ascii="Times New Roman" w:hAnsi="Times New Roman" w:cs="Times New Roman"/>
          <w:sz w:val="24"/>
          <w:szCs w:val="24"/>
        </w:rPr>
        <w:t>I also felt angry at what I was going through. I did not consider such activitie</w:t>
      </w:r>
      <w:r w:rsidR="00761D66">
        <w:rPr>
          <w:rFonts w:ascii="Times New Roman" w:hAnsi="Times New Roman" w:cs="Times New Roman"/>
          <w:sz w:val="24"/>
          <w:szCs w:val="24"/>
        </w:rPr>
        <w:t>s to be only preserved for men</w:t>
      </w:r>
      <w:r w:rsidR="00BC3890" w:rsidRPr="00404266">
        <w:rPr>
          <w:rFonts w:ascii="Times New Roman" w:hAnsi="Times New Roman" w:cs="Times New Roman"/>
          <w:sz w:val="24"/>
          <w:szCs w:val="24"/>
        </w:rPr>
        <w:t xml:space="preserve"> since we are living </w:t>
      </w:r>
      <w:r w:rsidR="00B3271F">
        <w:rPr>
          <w:rFonts w:ascii="Times New Roman" w:hAnsi="Times New Roman" w:cs="Times New Roman"/>
          <w:sz w:val="24"/>
          <w:szCs w:val="24"/>
        </w:rPr>
        <w:t xml:space="preserve">in </w:t>
      </w:r>
      <w:r w:rsidR="00BC3890" w:rsidRPr="00404266">
        <w:rPr>
          <w:rFonts w:ascii="Times New Roman" w:hAnsi="Times New Roman" w:cs="Times New Roman"/>
          <w:sz w:val="24"/>
          <w:szCs w:val="24"/>
        </w:rPr>
        <w:t>modern society.</w:t>
      </w:r>
      <w:r w:rsidR="00035711" w:rsidRPr="004042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35711" w:rsidRPr="00404266" w:rsidRDefault="004D680E" w:rsidP="00404266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04266">
        <w:rPr>
          <w:rFonts w:ascii="Times New Roman" w:hAnsi="Times New Roman" w:cs="Times New Roman"/>
          <w:b/>
          <w:sz w:val="24"/>
          <w:szCs w:val="24"/>
        </w:rPr>
        <w:t>Link to Threshold Concept</w:t>
      </w:r>
    </w:p>
    <w:p w:rsidR="00EE5943" w:rsidRPr="00404266" w:rsidRDefault="00FB37A5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lastRenderedPageBreak/>
        <w:t xml:space="preserve">Learning is a continuous process through which the learners learn about past events or traditions. </w:t>
      </w:r>
      <w:r w:rsidR="00DD3071" w:rsidRPr="00404266">
        <w:rPr>
          <w:rFonts w:ascii="Times New Roman" w:hAnsi="Times New Roman" w:cs="Times New Roman"/>
          <w:sz w:val="24"/>
          <w:szCs w:val="24"/>
        </w:rPr>
        <w:t xml:space="preserve">People see or view things </w:t>
      </w:r>
      <w:r w:rsidR="00B3271F">
        <w:rPr>
          <w:rFonts w:ascii="Times New Roman" w:hAnsi="Times New Roman" w:cs="Times New Roman"/>
          <w:sz w:val="24"/>
          <w:szCs w:val="24"/>
        </w:rPr>
        <w:t>from</w:t>
      </w:r>
      <w:r w:rsidR="00DD3071" w:rsidRPr="00404266">
        <w:rPr>
          <w:rFonts w:ascii="Times New Roman" w:hAnsi="Times New Roman" w:cs="Times New Roman"/>
          <w:sz w:val="24"/>
          <w:szCs w:val="24"/>
        </w:rPr>
        <w:t xml:space="preserve"> a different perspective. Students are encouraged to </w:t>
      </w:r>
      <w:r w:rsidR="0060555D" w:rsidRPr="00404266">
        <w:rPr>
          <w:rFonts w:ascii="Times New Roman" w:hAnsi="Times New Roman" w:cs="Times New Roman"/>
          <w:sz w:val="24"/>
          <w:szCs w:val="24"/>
        </w:rPr>
        <w:t xml:space="preserve">do integrative and affective learning in which they </w:t>
      </w:r>
      <w:r w:rsidR="000B1507" w:rsidRPr="00404266">
        <w:rPr>
          <w:rFonts w:ascii="Times New Roman" w:hAnsi="Times New Roman" w:cs="Times New Roman"/>
          <w:sz w:val="24"/>
          <w:szCs w:val="24"/>
        </w:rPr>
        <w:t>built on prior knowledge to integrate their previous understanding into their new learning.</w:t>
      </w:r>
      <w:r w:rsidR="00305857" w:rsidRPr="00404266">
        <w:rPr>
          <w:rFonts w:ascii="Times New Roman" w:hAnsi="Times New Roman" w:cs="Times New Roman"/>
          <w:sz w:val="24"/>
          <w:szCs w:val="24"/>
        </w:rPr>
        <w:t xml:space="preserve"> </w:t>
      </w:r>
      <w:r w:rsidR="00C54E4F" w:rsidRPr="00404266">
        <w:rPr>
          <w:rFonts w:ascii="Times New Roman" w:hAnsi="Times New Roman" w:cs="Times New Roman"/>
          <w:sz w:val="24"/>
          <w:szCs w:val="24"/>
        </w:rPr>
        <w:t>This is the point w</w:t>
      </w:r>
      <w:r w:rsidR="00970B9F" w:rsidRPr="00404266">
        <w:rPr>
          <w:rFonts w:ascii="Times New Roman" w:hAnsi="Times New Roman" w:cs="Times New Roman"/>
          <w:sz w:val="24"/>
          <w:szCs w:val="24"/>
        </w:rPr>
        <w:t>here it appears that my brothers</w:t>
      </w:r>
      <w:r w:rsidR="00C54E4F" w:rsidRPr="00404266">
        <w:rPr>
          <w:rFonts w:ascii="Times New Roman" w:hAnsi="Times New Roman" w:cs="Times New Roman"/>
          <w:sz w:val="24"/>
          <w:szCs w:val="24"/>
        </w:rPr>
        <w:t xml:space="preserve"> and sisters as well as my friend had been taught what was expected of people of their gender in the past. Now, they were integrating that past knowledge </w:t>
      </w:r>
      <w:r w:rsidR="00B3271F">
        <w:rPr>
          <w:rFonts w:ascii="Times New Roman" w:hAnsi="Times New Roman" w:cs="Times New Roman"/>
          <w:sz w:val="24"/>
          <w:szCs w:val="24"/>
        </w:rPr>
        <w:t>in</w:t>
      </w:r>
      <w:r w:rsidR="00C54E4F" w:rsidRPr="00404266">
        <w:rPr>
          <w:rFonts w:ascii="Times New Roman" w:hAnsi="Times New Roman" w:cs="Times New Roman"/>
          <w:sz w:val="24"/>
          <w:szCs w:val="24"/>
        </w:rPr>
        <w:t>to their present knowledge to act as a guide as to what was required of them by society.</w:t>
      </w:r>
      <w:r w:rsidR="00970B9F" w:rsidRPr="004042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B6A89" w:rsidRPr="00404266" w:rsidRDefault="007B6A89" w:rsidP="00404266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04266">
        <w:rPr>
          <w:rFonts w:ascii="Times New Roman" w:hAnsi="Times New Roman" w:cs="Times New Roman"/>
          <w:b/>
          <w:sz w:val="24"/>
          <w:szCs w:val="24"/>
        </w:rPr>
        <w:t>Culturally and Globally</w:t>
      </w:r>
    </w:p>
    <w:p w:rsidR="002F7A64" w:rsidRDefault="007B6A89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 xml:space="preserve">Different cultures and even the global community can be said to be holding onto the idea or belief that </w:t>
      </w:r>
      <w:r w:rsidR="00B3271F">
        <w:rPr>
          <w:rFonts w:ascii="Times New Roman" w:hAnsi="Times New Roman" w:cs="Times New Roman"/>
          <w:sz w:val="24"/>
          <w:szCs w:val="24"/>
        </w:rPr>
        <w:t>some activities</w:t>
      </w:r>
      <w:r w:rsidR="00344C5B">
        <w:rPr>
          <w:rFonts w:ascii="Times New Roman" w:hAnsi="Times New Roman" w:cs="Times New Roman"/>
          <w:sz w:val="24"/>
          <w:szCs w:val="24"/>
        </w:rPr>
        <w:t xml:space="preserve"> are</w:t>
      </w:r>
      <w:r w:rsidR="00A7579B">
        <w:rPr>
          <w:rFonts w:ascii="Times New Roman" w:hAnsi="Times New Roman" w:cs="Times New Roman"/>
          <w:sz w:val="24"/>
          <w:szCs w:val="24"/>
        </w:rPr>
        <w:t xml:space="preserve"> meant for men and others for females.</w:t>
      </w:r>
      <w:r w:rsidRPr="00404266">
        <w:rPr>
          <w:rFonts w:ascii="Times New Roman" w:hAnsi="Times New Roman" w:cs="Times New Roman"/>
          <w:sz w:val="24"/>
          <w:szCs w:val="24"/>
        </w:rPr>
        <w:t xml:space="preserve"> For instance, the house chores can be said to be meant for women. This lies in the teleology and ethics category. This is based on the idea of </w:t>
      </w:r>
      <w:r w:rsidR="00B3271F">
        <w:rPr>
          <w:rFonts w:ascii="Times New Roman" w:hAnsi="Times New Roman" w:cs="Times New Roman"/>
          <w:sz w:val="24"/>
          <w:szCs w:val="24"/>
        </w:rPr>
        <w:t xml:space="preserve">the </w:t>
      </w:r>
      <w:r w:rsidRPr="00404266">
        <w:rPr>
          <w:rFonts w:ascii="Times New Roman" w:hAnsi="Times New Roman" w:cs="Times New Roman"/>
          <w:sz w:val="24"/>
          <w:szCs w:val="24"/>
        </w:rPr>
        <w:t>consequences of one’s choice. It is characterized by the focus on the consequences which any action might have</w:t>
      </w:r>
      <w:r w:rsidR="00404266" w:rsidRPr="00404266">
        <w:rPr>
          <w:rFonts w:ascii="Times New Roman" w:hAnsi="Times New Roman" w:cs="Times New Roman"/>
          <w:sz w:val="24"/>
          <w:szCs w:val="24"/>
        </w:rPr>
        <w:t xml:space="preserve"> (</w:t>
      </w:r>
      <w:r w:rsidR="00404266" w:rsidRPr="00404266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Keane, 286</w:t>
      </w:r>
      <w:r w:rsidR="00404266" w:rsidRPr="00404266">
        <w:rPr>
          <w:rFonts w:ascii="Times New Roman" w:hAnsi="Times New Roman" w:cs="Times New Roman"/>
          <w:sz w:val="24"/>
          <w:szCs w:val="24"/>
        </w:rPr>
        <w:t>)</w:t>
      </w:r>
      <w:r w:rsidRPr="00404266">
        <w:rPr>
          <w:rFonts w:ascii="Times New Roman" w:hAnsi="Times New Roman" w:cs="Times New Roman"/>
          <w:sz w:val="24"/>
          <w:szCs w:val="24"/>
        </w:rPr>
        <w:t>. In this case, taking part in taking care of house chores might be associated with certain consequences. For instance, one of the consequence</w:t>
      </w:r>
      <w:r w:rsidR="00B3271F">
        <w:rPr>
          <w:rFonts w:ascii="Times New Roman" w:hAnsi="Times New Roman" w:cs="Times New Roman"/>
          <w:sz w:val="24"/>
          <w:szCs w:val="24"/>
        </w:rPr>
        <w:t>s</w:t>
      </w:r>
      <w:r w:rsidRPr="00404266">
        <w:rPr>
          <w:rFonts w:ascii="Times New Roman" w:hAnsi="Times New Roman" w:cs="Times New Roman"/>
          <w:sz w:val="24"/>
          <w:szCs w:val="24"/>
        </w:rPr>
        <w:t xml:space="preserve"> that can be associated with this kind of norm is bein</w:t>
      </w:r>
      <w:r w:rsidR="00A7579B">
        <w:rPr>
          <w:rFonts w:ascii="Times New Roman" w:hAnsi="Times New Roman" w:cs="Times New Roman"/>
          <w:sz w:val="24"/>
          <w:szCs w:val="24"/>
        </w:rPr>
        <w:t>g perceived not to be a real woman</w:t>
      </w:r>
      <w:r w:rsidRPr="00404266">
        <w:rPr>
          <w:rFonts w:ascii="Times New Roman" w:hAnsi="Times New Roman" w:cs="Times New Roman"/>
          <w:sz w:val="24"/>
          <w:szCs w:val="24"/>
        </w:rPr>
        <w:t>.</w:t>
      </w:r>
      <w:r w:rsidR="00A7579B">
        <w:rPr>
          <w:rFonts w:ascii="Times New Roman" w:hAnsi="Times New Roman" w:cs="Times New Roman"/>
          <w:sz w:val="24"/>
          <w:szCs w:val="24"/>
        </w:rPr>
        <w:t xml:space="preserve"> In simple terms</w:t>
      </w:r>
      <w:r w:rsidR="00B3271F">
        <w:rPr>
          <w:rFonts w:ascii="Times New Roman" w:hAnsi="Times New Roman" w:cs="Times New Roman"/>
          <w:sz w:val="24"/>
          <w:szCs w:val="24"/>
        </w:rPr>
        <w:t>,</w:t>
      </w:r>
      <w:r w:rsidR="00A7579B">
        <w:rPr>
          <w:rFonts w:ascii="Times New Roman" w:hAnsi="Times New Roman" w:cs="Times New Roman"/>
          <w:sz w:val="24"/>
          <w:szCs w:val="24"/>
        </w:rPr>
        <w:t xml:space="preserve"> it could be asserted that such a person did not know her position within the society and therefore the society was assumed to have failed.</w:t>
      </w:r>
      <w:r w:rsidRPr="00404266">
        <w:rPr>
          <w:rFonts w:ascii="Times New Roman" w:hAnsi="Times New Roman" w:cs="Times New Roman"/>
          <w:sz w:val="24"/>
          <w:szCs w:val="24"/>
        </w:rPr>
        <w:t xml:space="preserve"> This will demoraliz</w:t>
      </w:r>
      <w:r w:rsidR="00A7579B">
        <w:rPr>
          <w:rFonts w:ascii="Times New Roman" w:hAnsi="Times New Roman" w:cs="Times New Roman"/>
          <w:sz w:val="24"/>
          <w:szCs w:val="24"/>
        </w:rPr>
        <w:t xml:space="preserve">e a person since </w:t>
      </w:r>
      <w:r w:rsidR="00B3271F">
        <w:rPr>
          <w:rFonts w:ascii="Times New Roman" w:hAnsi="Times New Roman" w:cs="Times New Roman"/>
          <w:sz w:val="24"/>
          <w:szCs w:val="24"/>
        </w:rPr>
        <w:t>no woman</w:t>
      </w:r>
      <w:r w:rsidRPr="00404266">
        <w:rPr>
          <w:rFonts w:ascii="Times New Roman" w:hAnsi="Times New Roman" w:cs="Times New Roman"/>
          <w:sz w:val="24"/>
          <w:szCs w:val="24"/>
        </w:rPr>
        <w:t xml:space="preserve"> can allow others to p</w:t>
      </w:r>
      <w:r w:rsidR="00A7579B">
        <w:rPr>
          <w:rFonts w:ascii="Times New Roman" w:hAnsi="Times New Roman" w:cs="Times New Roman"/>
          <w:sz w:val="24"/>
          <w:szCs w:val="24"/>
        </w:rPr>
        <w:t>erceive him not to be a real woman simply by having done labor-intensive activities</w:t>
      </w:r>
      <w:r w:rsidRPr="00404266">
        <w:rPr>
          <w:rFonts w:ascii="Times New Roman" w:hAnsi="Times New Roman" w:cs="Times New Roman"/>
          <w:sz w:val="24"/>
          <w:szCs w:val="24"/>
        </w:rPr>
        <w:t>.</w:t>
      </w:r>
      <w:r w:rsidR="00DD3071" w:rsidRPr="00404266">
        <w:rPr>
          <w:rFonts w:ascii="Times New Roman" w:hAnsi="Times New Roman" w:cs="Times New Roman"/>
          <w:sz w:val="24"/>
          <w:szCs w:val="24"/>
        </w:rPr>
        <w:t xml:space="preserve"> </w:t>
      </w:r>
      <w:r w:rsidR="00FB37A5" w:rsidRPr="004042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B4EE8" w:rsidRDefault="001B4EE8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1B4EE8" w:rsidRDefault="001B4EE8" w:rsidP="00404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1B4EE8" w:rsidRPr="00404266" w:rsidRDefault="001B4EE8" w:rsidP="00CE51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B556F" w:rsidRPr="00404266" w:rsidRDefault="004B46BB" w:rsidP="001B4E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lastRenderedPageBreak/>
        <w:t>Work Cited</w:t>
      </w:r>
    </w:p>
    <w:p w:rsidR="001B4EE8" w:rsidRPr="00404266" w:rsidRDefault="001B4EE8" w:rsidP="001B4EE8">
      <w:pPr>
        <w:spacing w:line="480" w:lineRule="auto"/>
        <w:ind w:left="720" w:hanging="720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404266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Keane, Webb. </w:t>
      </w:r>
      <w:r w:rsidRPr="00404266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Ethical Life - Its Natural and Social Histories</w:t>
      </w:r>
      <w:r w:rsidRPr="00404266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, 2017. Print.</w:t>
      </w:r>
    </w:p>
    <w:p w:rsidR="001B4EE8" w:rsidRPr="00404266" w:rsidRDefault="001B4EE8" w:rsidP="001B4EE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Roughley, Neil, and Kurt Bayertz. </w:t>
      </w:r>
      <w:r w:rsidRPr="00404266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The Normative Animal?: On the Anthropological Significance of Social, Moral and Linguistic Norms</w:t>
      </w:r>
      <w:r w:rsidRPr="00404266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, 2019. Internet resource.</w:t>
      </w:r>
    </w:p>
    <w:p w:rsidR="00161593" w:rsidRPr="00404266" w:rsidRDefault="007E12C1" w:rsidP="004042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042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4266" w:rsidRPr="00404266" w:rsidRDefault="004042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04266" w:rsidRPr="0040426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3E41" w:rsidRDefault="00B13E41" w:rsidP="007B6A89">
      <w:pPr>
        <w:spacing w:after="0" w:line="240" w:lineRule="auto"/>
      </w:pPr>
      <w:r>
        <w:separator/>
      </w:r>
    </w:p>
  </w:endnote>
  <w:endnote w:type="continuationSeparator" w:id="0">
    <w:p w:rsidR="00B13E41" w:rsidRDefault="00B13E41" w:rsidP="007B6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3E41" w:rsidRDefault="00B13E41" w:rsidP="007B6A89">
      <w:pPr>
        <w:spacing w:after="0" w:line="240" w:lineRule="auto"/>
      </w:pPr>
      <w:r>
        <w:separator/>
      </w:r>
    </w:p>
  </w:footnote>
  <w:footnote w:type="continuationSeparator" w:id="0">
    <w:p w:rsidR="00B13E41" w:rsidRDefault="00B13E41" w:rsidP="007B6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A89" w:rsidRPr="007B6A89" w:rsidRDefault="007B6A89" w:rsidP="007B6A89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7B6A89">
      <w:rPr>
        <w:rFonts w:ascii="Times New Roman" w:hAnsi="Times New Roman" w:cs="Times New Roman"/>
        <w:sz w:val="24"/>
      </w:rPr>
      <w:t xml:space="preserve">Surname </w:t>
    </w:r>
    <w:sdt>
      <w:sdtPr>
        <w:rPr>
          <w:rFonts w:ascii="Times New Roman" w:hAnsi="Times New Roman" w:cs="Times New Roman"/>
          <w:sz w:val="24"/>
        </w:rPr>
        <w:id w:val="10165748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B6A89">
          <w:rPr>
            <w:rFonts w:ascii="Times New Roman" w:hAnsi="Times New Roman" w:cs="Times New Roman"/>
            <w:sz w:val="24"/>
          </w:rPr>
          <w:fldChar w:fldCharType="begin"/>
        </w:r>
        <w:r w:rsidRPr="007B6A89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7B6A89">
          <w:rPr>
            <w:rFonts w:ascii="Times New Roman" w:hAnsi="Times New Roman" w:cs="Times New Roman"/>
            <w:sz w:val="24"/>
          </w:rPr>
          <w:fldChar w:fldCharType="separate"/>
        </w:r>
        <w:r w:rsidR="00B3271F">
          <w:rPr>
            <w:rFonts w:ascii="Times New Roman" w:hAnsi="Times New Roman" w:cs="Times New Roman"/>
            <w:noProof/>
            <w:sz w:val="24"/>
          </w:rPr>
          <w:t>1</w:t>
        </w:r>
        <w:r w:rsidRPr="007B6A89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7B6A89" w:rsidRDefault="007B6A8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7Y0Mje3NLY0tLBU0lEKTi0uzszPAykwrAUAD4nd5ywAAAA="/>
  </w:docVars>
  <w:rsids>
    <w:rsidRoot w:val="00C538AC"/>
    <w:rsid w:val="00035711"/>
    <w:rsid w:val="000609DB"/>
    <w:rsid w:val="00082EEC"/>
    <w:rsid w:val="00090707"/>
    <w:rsid w:val="000B1507"/>
    <w:rsid w:val="000F1183"/>
    <w:rsid w:val="00101A8E"/>
    <w:rsid w:val="00116486"/>
    <w:rsid w:val="00161593"/>
    <w:rsid w:val="001B4EE8"/>
    <w:rsid w:val="001B556F"/>
    <w:rsid w:val="001C3F4B"/>
    <w:rsid w:val="001D7CC0"/>
    <w:rsid w:val="002026BF"/>
    <w:rsid w:val="00206CFB"/>
    <w:rsid w:val="00210684"/>
    <w:rsid w:val="00221450"/>
    <w:rsid w:val="002239D9"/>
    <w:rsid w:val="00233C23"/>
    <w:rsid w:val="00246354"/>
    <w:rsid w:val="002B5FEA"/>
    <w:rsid w:val="002E05D6"/>
    <w:rsid w:val="002E7223"/>
    <w:rsid w:val="002F4CF1"/>
    <w:rsid w:val="002F7A64"/>
    <w:rsid w:val="00305857"/>
    <w:rsid w:val="003059F9"/>
    <w:rsid w:val="003073D5"/>
    <w:rsid w:val="00344C5B"/>
    <w:rsid w:val="00383DFB"/>
    <w:rsid w:val="003A76A7"/>
    <w:rsid w:val="003E1517"/>
    <w:rsid w:val="00404266"/>
    <w:rsid w:val="00404585"/>
    <w:rsid w:val="004263C0"/>
    <w:rsid w:val="00457376"/>
    <w:rsid w:val="00485532"/>
    <w:rsid w:val="004B46BB"/>
    <w:rsid w:val="004C1237"/>
    <w:rsid w:val="004D680E"/>
    <w:rsid w:val="00500DF1"/>
    <w:rsid w:val="005220C6"/>
    <w:rsid w:val="005556E3"/>
    <w:rsid w:val="005853D9"/>
    <w:rsid w:val="005E0E13"/>
    <w:rsid w:val="005F03FC"/>
    <w:rsid w:val="0060555D"/>
    <w:rsid w:val="00632719"/>
    <w:rsid w:val="00641C05"/>
    <w:rsid w:val="00642697"/>
    <w:rsid w:val="006817CD"/>
    <w:rsid w:val="00692CD1"/>
    <w:rsid w:val="006A00A1"/>
    <w:rsid w:val="006A057A"/>
    <w:rsid w:val="006F7779"/>
    <w:rsid w:val="006F7DC7"/>
    <w:rsid w:val="00701E6B"/>
    <w:rsid w:val="00712743"/>
    <w:rsid w:val="00761D66"/>
    <w:rsid w:val="007B02ED"/>
    <w:rsid w:val="007B1EAA"/>
    <w:rsid w:val="007B6A89"/>
    <w:rsid w:val="007E12C1"/>
    <w:rsid w:val="00827B0E"/>
    <w:rsid w:val="00832178"/>
    <w:rsid w:val="00833A92"/>
    <w:rsid w:val="008932F0"/>
    <w:rsid w:val="008B5357"/>
    <w:rsid w:val="00927DE2"/>
    <w:rsid w:val="00931C9C"/>
    <w:rsid w:val="009347A9"/>
    <w:rsid w:val="00954923"/>
    <w:rsid w:val="00957EE3"/>
    <w:rsid w:val="00970B9F"/>
    <w:rsid w:val="00981566"/>
    <w:rsid w:val="009E1374"/>
    <w:rsid w:val="009F4938"/>
    <w:rsid w:val="00A12D0B"/>
    <w:rsid w:val="00A53058"/>
    <w:rsid w:val="00A7579B"/>
    <w:rsid w:val="00A84C72"/>
    <w:rsid w:val="00AD68C1"/>
    <w:rsid w:val="00B13E41"/>
    <w:rsid w:val="00B24377"/>
    <w:rsid w:val="00B3271F"/>
    <w:rsid w:val="00B35D87"/>
    <w:rsid w:val="00B718C8"/>
    <w:rsid w:val="00B86AD1"/>
    <w:rsid w:val="00B90B35"/>
    <w:rsid w:val="00BC3890"/>
    <w:rsid w:val="00BF7890"/>
    <w:rsid w:val="00C03B65"/>
    <w:rsid w:val="00C057F1"/>
    <w:rsid w:val="00C46013"/>
    <w:rsid w:val="00C538AC"/>
    <w:rsid w:val="00C54E4F"/>
    <w:rsid w:val="00C673CF"/>
    <w:rsid w:val="00C76312"/>
    <w:rsid w:val="00C936FB"/>
    <w:rsid w:val="00CB6C84"/>
    <w:rsid w:val="00CE51F4"/>
    <w:rsid w:val="00D305ED"/>
    <w:rsid w:val="00D97224"/>
    <w:rsid w:val="00DA1317"/>
    <w:rsid w:val="00DD3071"/>
    <w:rsid w:val="00E03535"/>
    <w:rsid w:val="00E0647A"/>
    <w:rsid w:val="00E120B6"/>
    <w:rsid w:val="00E67832"/>
    <w:rsid w:val="00E90CC2"/>
    <w:rsid w:val="00ED413A"/>
    <w:rsid w:val="00EE0C07"/>
    <w:rsid w:val="00EE5943"/>
    <w:rsid w:val="00F334D7"/>
    <w:rsid w:val="00F62765"/>
    <w:rsid w:val="00F75574"/>
    <w:rsid w:val="00FB37A5"/>
    <w:rsid w:val="00FD6677"/>
    <w:rsid w:val="00FE5DDC"/>
    <w:rsid w:val="00FF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BE8DAD-D7B9-4520-B27D-0EE702A7D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A89"/>
  </w:style>
  <w:style w:type="paragraph" w:styleId="Footer">
    <w:name w:val="footer"/>
    <w:basedOn w:val="Normal"/>
    <w:link w:val="FooterChar"/>
    <w:uiPriority w:val="99"/>
    <w:unhideWhenUsed/>
    <w:rsid w:val="007B6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A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44</Words>
  <Characters>53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</dc:creator>
  <cp:keywords/>
  <dc:description/>
  <cp:lastModifiedBy>aaronaquines@gmail.com</cp:lastModifiedBy>
  <cp:revision>2</cp:revision>
  <dcterms:created xsi:type="dcterms:W3CDTF">2021-02-14T11:04:00Z</dcterms:created>
  <dcterms:modified xsi:type="dcterms:W3CDTF">2021-02-14T11:04:00Z</dcterms:modified>
</cp:coreProperties>
</file>